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pas-karty"/>
          <w:p>
            <w:pPr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pas-spoluprace"/>
          <w:p>
            <w:pPr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pas-nalez"/>
          <w:p>
            <w:pPr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pas-mapa"/>
          <w:p>
            <w:pPr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pas-detail"/>
          <w:p>
            <w:pPr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uloz"/>
          <w:p>
            <w:pPr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foto"/>
          <w:p>
            <w:pPr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pas-moje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description>Základní principy spolupráce a pokyny pro používání AMČR-PAS amatérskými spolupracovníky.</dc:description>
  <dc:language>cs</dc:language>
  <cp:keywords/>
  <dcterms:created xsi:type="dcterms:W3CDTF">2023-09-21T08:54:50Z</dcterms:created>
  <dcterms:modified xsi:type="dcterms:W3CDTF">2023-09-21T08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18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814163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